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992" w:type="dxa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3"/>
        <w:gridCol w:w="6959"/>
      </w:tblGrid>
      <w:tr w:rsidR="008C2DB1" w:rsidRPr="00946AC4" w14:paraId="2E43E935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6B64C132" w14:textId="3768C2D2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  <w:t>Pitanja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135490CE" w14:textId="7A7C143B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  <w:t>Odgovori</w:t>
            </w:r>
          </w:p>
        </w:tc>
      </w:tr>
      <w:tr w:rsidR="008C2DB1" w:rsidRPr="00946AC4" w14:paraId="3DABF9E4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7E565CD5" w14:textId="77777777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Ime</w:t>
            </w: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: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52345BA0" w14:textId="77777777" w:rsidR="008C2DB1" w:rsidRPr="00946AC4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8C2DB1" w:rsidRPr="00946AC4" w14:paraId="6AA68078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099E87D5" w14:textId="77777777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ezime</w:t>
            </w: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: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21CDAE5A" w14:textId="77777777" w:rsidR="008C2DB1" w:rsidRPr="00946AC4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8C2DB1" w:rsidRPr="00946AC4" w14:paraId="372591A2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109B6A44" w14:textId="77777777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Fakultet</w:t>
            </w: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: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3548710B" w14:textId="77777777" w:rsidR="008C2DB1" w:rsidRPr="00946AC4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8C2DB1" w:rsidRPr="00946AC4" w14:paraId="2F6638C2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3750B723" w14:textId="77777777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Smer</w:t>
            </w: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: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2E8E97E7" w14:textId="77777777" w:rsidR="008C2DB1" w:rsidRPr="00946AC4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8C2DB1" w:rsidRPr="00946AC4" w14:paraId="0949B32F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7F9C3B05" w14:textId="77777777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Godina studija</w:t>
            </w: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: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27913923" w14:textId="77777777" w:rsidR="008C2DB1" w:rsidRPr="00946AC4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8C2DB1" w:rsidRPr="00946AC4" w14:paraId="3850E813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6B6BBFC7" w14:textId="77777777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Koja vrsta tekstova te najviše zanima? Navedi do 3 teme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1FA92DDB" w14:textId="77777777" w:rsidR="008C2DB1" w:rsidRPr="00A43768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8C2DB1" w:rsidRPr="00946AC4" w14:paraId="449594F2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12E3FF9D" w14:textId="77777777" w:rsidR="008C2DB1" w:rsidRPr="00946AC4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Koji je tvoj najveći uspeh?</w:t>
            </w:r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4FD1F44A" w14:textId="77777777" w:rsidR="008C2DB1" w:rsidRPr="00946AC4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8C2DB1" w:rsidRPr="00946AC4" w14:paraId="53A99BD2" w14:textId="77777777" w:rsidTr="008C2DB1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397FEE7E" w14:textId="79F64266" w:rsidR="008C2DB1" w:rsidRPr="00E7496A" w:rsidRDefault="008C2DB1" w:rsidP="00613B73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Napiši tekst na temu po izboru</w:t>
            </w: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, do 500 reči</w:t>
            </w:r>
            <w:bookmarkStart w:id="0" w:name="_GoBack"/>
            <w:bookmarkEnd w:id="0"/>
          </w:p>
        </w:tc>
        <w:tc>
          <w:tcPr>
            <w:tcW w:w="69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 w:themeFill="background1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14:paraId="7BED24CC" w14:textId="77777777" w:rsidR="008C2DB1" w:rsidRPr="00946AC4" w:rsidRDefault="008C2DB1" w:rsidP="00613B73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</w:tbl>
    <w:p w14:paraId="4D0EC253" w14:textId="4C44FBB2" w:rsidR="00522B92" w:rsidRDefault="00522B92"/>
    <w:sectPr w:rsidR="00522B92" w:rsidSect="009B786B">
      <w:headerReference w:type="default" r:id="rId8"/>
      <w:footerReference w:type="default" r:id="rId9"/>
      <w:pgSz w:w="11906" w:h="16838" w:code="9"/>
      <w:pgMar w:top="1440" w:right="1440" w:bottom="1080" w:left="1440" w:header="576" w:footer="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ACCA6" w14:textId="77777777" w:rsidR="00471F12" w:rsidRDefault="00471F12" w:rsidP="005D6927">
      <w:pPr>
        <w:spacing w:before="0" w:after="0" w:line="240" w:lineRule="auto"/>
      </w:pPr>
      <w:r>
        <w:separator/>
      </w:r>
    </w:p>
  </w:endnote>
  <w:endnote w:type="continuationSeparator" w:id="0">
    <w:p w14:paraId="14A44FE2" w14:textId="77777777" w:rsidR="00471F12" w:rsidRDefault="00471F12" w:rsidP="005D692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3707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0F1A0" w14:textId="28BD3D52" w:rsidR="009B786B" w:rsidRDefault="009B786B" w:rsidP="009B786B">
        <w:pPr>
          <w:pStyle w:val="Footer"/>
          <w:tabs>
            <w:tab w:val="clear" w:pos="9360"/>
            <w:tab w:val="right" w:pos="9000"/>
          </w:tabs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496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7725E45" w14:textId="77777777" w:rsidR="00522B92" w:rsidRPr="00522B92" w:rsidRDefault="00522B92" w:rsidP="00522B92">
    <w:pPr>
      <w:pStyle w:val="Footer"/>
      <w:tabs>
        <w:tab w:val="clear" w:pos="4680"/>
        <w:tab w:val="clear" w:pos="9360"/>
        <w:tab w:val="left" w:pos="510"/>
        <w:tab w:val="left" w:pos="1410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C7F30" w14:textId="77777777" w:rsidR="00471F12" w:rsidRDefault="00471F12" w:rsidP="005D6927">
      <w:pPr>
        <w:spacing w:before="0" w:after="0" w:line="240" w:lineRule="auto"/>
      </w:pPr>
      <w:r>
        <w:separator/>
      </w:r>
    </w:p>
  </w:footnote>
  <w:footnote w:type="continuationSeparator" w:id="0">
    <w:p w14:paraId="56E7DEBC" w14:textId="77777777" w:rsidR="00471F12" w:rsidRDefault="00471F12" w:rsidP="005D692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360B6" w14:textId="529CC935" w:rsidR="005D6927" w:rsidRPr="00706181" w:rsidRDefault="00522B92" w:rsidP="0070618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7C1E178E" wp14:editId="297A97A0">
          <wp:extent cx="1253419" cy="285260"/>
          <wp:effectExtent l="0" t="0" r="4445" b="635"/>
          <wp:docPr id="40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3419" cy="285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r w:rsidR="008C2DB1">
      <w:rPr>
        <w:sz w:val="28"/>
        <w:szCs w:val="48"/>
      </w:rPr>
      <w:t>Formul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37603"/>
    <w:multiLevelType w:val="multilevel"/>
    <w:tmpl w:val="C8808C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LQ0tTQ1MjI3MTNS0lEKTi0uzszPAykwqgUAu1LOViwAAAA="/>
  </w:docVars>
  <w:rsids>
    <w:rsidRoot w:val="005D6927"/>
    <w:rsid w:val="00004DDB"/>
    <w:rsid w:val="00411836"/>
    <w:rsid w:val="00471F12"/>
    <w:rsid w:val="004752A3"/>
    <w:rsid w:val="00522B92"/>
    <w:rsid w:val="005D6927"/>
    <w:rsid w:val="006955BF"/>
    <w:rsid w:val="00706181"/>
    <w:rsid w:val="007619F8"/>
    <w:rsid w:val="00783E52"/>
    <w:rsid w:val="0080345F"/>
    <w:rsid w:val="008C2DB1"/>
    <w:rsid w:val="00966F84"/>
    <w:rsid w:val="00990A10"/>
    <w:rsid w:val="009B786B"/>
    <w:rsid w:val="00A12C89"/>
    <w:rsid w:val="00C01D16"/>
    <w:rsid w:val="00C37C65"/>
    <w:rsid w:val="00D31937"/>
    <w:rsid w:val="00E41602"/>
    <w:rsid w:val="00E61668"/>
    <w:rsid w:val="00E7496A"/>
    <w:rsid w:val="00FD2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A95BBE"/>
  <w15:chartTrackingRefBased/>
  <w15:docId w15:val="{AE3AB4D8-20AC-47FE-BFFB-390DF8679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1937"/>
    <w:pPr>
      <w:spacing w:before="120" w:after="280"/>
    </w:pPr>
    <w:rPr>
      <w:lang w:val="sr-Latn-R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31937"/>
    <w:pPr>
      <w:keepNext/>
      <w:keepLines/>
      <w:spacing w:before="160" w:after="6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9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7C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927"/>
  </w:style>
  <w:style w:type="paragraph" w:styleId="Footer">
    <w:name w:val="footer"/>
    <w:basedOn w:val="Normal"/>
    <w:link w:val="FooterChar"/>
    <w:uiPriority w:val="99"/>
    <w:unhideWhenUsed/>
    <w:rsid w:val="005D6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927"/>
  </w:style>
  <w:style w:type="character" w:styleId="PlaceholderText">
    <w:name w:val="Placeholder Text"/>
    <w:basedOn w:val="DefaultParagraphFont"/>
    <w:uiPriority w:val="99"/>
    <w:semiHidden/>
    <w:rsid w:val="00522B92"/>
    <w:rPr>
      <w:color w:val="808080"/>
    </w:rPr>
  </w:style>
  <w:style w:type="table" w:styleId="TableGrid">
    <w:name w:val="Table Grid"/>
    <w:basedOn w:val="TableNormal"/>
    <w:uiPriority w:val="59"/>
    <w:rsid w:val="00706181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3193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FD2E23"/>
    <w:pPr>
      <w:outlineLvl w:val="9"/>
    </w:pPr>
    <w:rPr>
      <w:lang w:val="en-US"/>
    </w:rPr>
  </w:style>
  <w:style w:type="paragraph" w:styleId="NoSpacing">
    <w:name w:val="No Spacing"/>
    <w:uiPriority w:val="1"/>
    <w:qFormat/>
    <w:rsid w:val="00D31937"/>
    <w:pPr>
      <w:spacing w:before="120" w:after="120" w:line="240" w:lineRule="auto"/>
    </w:pPr>
    <w:rPr>
      <w:lang w:val="sr-Latn-RS"/>
    </w:rPr>
  </w:style>
  <w:style w:type="character" w:customStyle="1" w:styleId="Heading2Char">
    <w:name w:val="Heading 2 Char"/>
    <w:basedOn w:val="DefaultParagraphFont"/>
    <w:link w:val="Heading2"/>
    <w:uiPriority w:val="9"/>
    <w:rsid w:val="00D3193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sr-Latn-RS"/>
    </w:rPr>
  </w:style>
  <w:style w:type="character" w:styleId="Hyperlink">
    <w:name w:val="Hyperlink"/>
    <w:basedOn w:val="DefaultParagraphFont"/>
    <w:uiPriority w:val="99"/>
    <w:unhideWhenUsed/>
    <w:rsid w:val="00A12C89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83E5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3E5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783E52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C37C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7C6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r-Latn-RS"/>
    </w:rPr>
  </w:style>
  <w:style w:type="paragraph" w:styleId="TOC3">
    <w:name w:val="toc 3"/>
    <w:basedOn w:val="Normal"/>
    <w:next w:val="Normal"/>
    <w:autoRedefine/>
    <w:uiPriority w:val="39"/>
    <w:unhideWhenUsed/>
    <w:rsid w:val="00C37C6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88797-5F4A-4E95-A7F9-9E37006A6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O priručnik</vt:lpstr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 priručnik</dc:title>
  <dc:subject/>
  <dc:creator>Milan Milan</dc:creator>
  <cp:keywords/>
  <dc:description/>
  <cp:lastModifiedBy>Milan Milan</cp:lastModifiedBy>
  <cp:revision>2</cp:revision>
  <cp:lastPrinted>2016-12-24T13:37:00Z</cp:lastPrinted>
  <dcterms:created xsi:type="dcterms:W3CDTF">2017-09-11T20:43:00Z</dcterms:created>
  <dcterms:modified xsi:type="dcterms:W3CDTF">2017-09-11T20:43:00Z</dcterms:modified>
</cp:coreProperties>
</file>